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7F034B28" w:rsidR="003D6D34" w:rsidRPr="001E2983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1E2983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1E2983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1E2983" w:rsidRDefault="006F76E5" w:rsidP="00836950">
      <w:pPr>
        <w:rPr>
          <w:rFonts w:cstheme="minorHAnsi"/>
          <w:sz w:val="24"/>
          <w:szCs w:val="24"/>
        </w:rPr>
      </w:pPr>
      <w:r w:rsidRPr="001E298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1E2983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1E2983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1E2983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1E2983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1E2983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1E2983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48C8C378" w:rsidR="00163511" w:rsidRPr="001E2983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1E2983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1E2983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1E2983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1E2983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636B6C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1E2983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18C1589F" w:rsidR="00163511" w:rsidRPr="001E2983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1E2983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1E2983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636B6C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1E2983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1865387E" w:rsidR="002014C8" w:rsidRPr="001E2983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1E2983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1E298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636B6C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1E2983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1E2983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1E2983">
        <w:rPr>
          <w:rFonts w:cstheme="minorHAnsi"/>
          <w:sz w:val="24"/>
          <w:szCs w:val="24"/>
          <w:lang w:val="en-GB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1E2983">
        <w:rPr>
          <w:rFonts w:cstheme="minorHAnsi"/>
          <w:sz w:val="24"/>
          <w:szCs w:val="24"/>
        </w:rPr>
        <w:t xml:space="preserve"> </w:t>
      </w:r>
    </w:p>
    <w:p w14:paraId="22B8BD55" w14:textId="10992DFD" w:rsidR="00FD3A3B" w:rsidRPr="001E2983" w:rsidRDefault="000B237C" w:rsidP="00836950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 w:rsidR="006D1ED1"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1E2983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1E2983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1E2983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1E2983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35403488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57FEE9A2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Program Qualification </w:t>
            </w: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  <w:lang w:val="en-GB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CF58B05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02A7E51" w14:textId="77777777" w:rsidR="00805723" w:rsidRPr="003E1B20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211392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805723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vanced Diploma</w:t>
            </w:r>
          </w:p>
          <w:p w14:paraId="1A2ABCBC" w14:textId="293CDBC5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39065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805723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Intermediate Diploma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4CBBEEEC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…..</w:t>
            </w:r>
          </w:p>
        </w:tc>
      </w:tr>
      <w:tr w:rsidR="00FE14EE" w:rsidRPr="001E2983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1E2983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1E2983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E1B20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3E1B20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E1B20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E1B20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1E2983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E1B20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1E2983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1E2983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1E2983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1E2983">
        <w:rPr>
          <w:rFonts w:cstheme="minorHAnsi"/>
          <w:color w:val="6B6C6E"/>
          <w:sz w:val="16"/>
          <w:szCs w:val="16"/>
        </w:rPr>
        <w:t xml:space="preserve">(*) </w:t>
      </w:r>
      <w:r w:rsidR="008B3C91" w:rsidRPr="001E2983">
        <w:rPr>
          <w:rFonts w:cstheme="minorHAnsi"/>
          <w:color w:val="6B6C6E"/>
          <w:sz w:val="16"/>
          <w:szCs w:val="16"/>
        </w:rPr>
        <w:t>“</w:t>
      </w:r>
      <w:r w:rsidRPr="001E2983">
        <w:rPr>
          <w:rFonts w:cstheme="minorHAnsi"/>
          <w:color w:val="6B6C6E"/>
          <w:sz w:val="16"/>
          <w:szCs w:val="16"/>
        </w:rPr>
        <w:t>Or equivalent</w:t>
      </w:r>
      <w:r w:rsidR="008B3C91" w:rsidRPr="001E2983">
        <w:rPr>
          <w:rFonts w:cstheme="minorHAnsi"/>
          <w:color w:val="6B6C6E"/>
          <w:sz w:val="16"/>
          <w:szCs w:val="16"/>
        </w:rPr>
        <w:t>”</w:t>
      </w:r>
      <w:r w:rsidRPr="001E2983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1E2983">
        <w:rPr>
          <w:rFonts w:cstheme="minorHAnsi"/>
          <w:b/>
          <w:bCs/>
          <w:color w:val="6B6C6E"/>
          <w:sz w:val="16"/>
          <w:szCs w:val="16"/>
        </w:rPr>
        <w:t>level</w:t>
      </w:r>
      <w:r w:rsidRPr="001E2983">
        <w:rPr>
          <w:rFonts w:cstheme="minorHAnsi"/>
          <w:color w:val="6B6C6E"/>
          <w:sz w:val="16"/>
          <w:szCs w:val="16"/>
        </w:rPr>
        <w:t xml:space="preserve">, </w:t>
      </w:r>
      <w:r w:rsidR="008B3C91" w:rsidRPr="001E2983">
        <w:rPr>
          <w:rFonts w:cstheme="minorHAnsi"/>
          <w:color w:val="6B6C6E"/>
          <w:sz w:val="16"/>
          <w:szCs w:val="16"/>
        </w:rPr>
        <w:t>m</w:t>
      </w:r>
      <w:r w:rsidRPr="001E2983">
        <w:rPr>
          <w:rFonts w:cstheme="minorHAnsi"/>
          <w:color w:val="6B6C6E"/>
          <w:sz w:val="16"/>
          <w:szCs w:val="16"/>
        </w:rPr>
        <w:t xml:space="preserve">ay </w:t>
      </w:r>
      <w:r w:rsidR="008B3C91" w:rsidRPr="001E2983">
        <w:rPr>
          <w:rFonts w:cstheme="minorHAnsi"/>
          <w:color w:val="6B6C6E"/>
          <w:sz w:val="16"/>
          <w:szCs w:val="16"/>
        </w:rPr>
        <w:t>have</w:t>
      </w:r>
      <w:r w:rsidRPr="001E2983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1E2983">
        <w:rPr>
          <w:rFonts w:cstheme="minorHAnsi"/>
          <w:color w:val="6B6C6E"/>
          <w:sz w:val="16"/>
          <w:szCs w:val="16"/>
        </w:rPr>
        <w:t xml:space="preserve">varies </w:t>
      </w:r>
      <w:r w:rsidRPr="001E2983">
        <w:rPr>
          <w:rFonts w:cstheme="minorHAnsi"/>
          <w:color w:val="6B6C6E"/>
          <w:sz w:val="16"/>
          <w:szCs w:val="16"/>
        </w:rPr>
        <w:t>(academic -</w:t>
      </w:r>
      <w:r w:rsidRPr="001E2983">
        <w:rPr>
          <w:rFonts w:cstheme="minorHAnsi"/>
          <w:color w:val="6B6C6E"/>
          <w:sz w:val="16"/>
          <w:szCs w:val="16"/>
          <w:lang w:val="en-GB"/>
        </w:rPr>
        <w:t xml:space="preserve"> </w:t>
      </w:r>
      <w:r w:rsidRPr="001E2983">
        <w:rPr>
          <w:rFonts w:cstheme="minorHAnsi"/>
          <w:color w:val="6B6C6E"/>
          <w:sz w:val="16"/>
          <w:szCs w:val="16"/>
        </w:rPr>
        <w:t xml:space="preserve">research - professional - applied technology) or </w:t>
      </w:r>
      <w:r w:rsidR="008B3C91" w:rsidRPr="001E2983">
        <w:rPr>
          <w:rFonts w:cstheme="minorHAnsi"/>
          <w:color w:val="6B6C6E"/>
          <w:sz w:val="16"/>
          <w:szCs w:val="16"/>
        </w:rPr>
        <w:t>have</w:t>
      </w:r>
      <w:r w:rsidRPr="001E2983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1E2983">
        <w:rPr>
          <w:rFonts w:cstheme="minorHAnsi"/>
          <w:b/>
          <w:bCs/>
          <w:color w:val="6B6C6E"/>
          <w:sz w:val="16"/>
          <w:szCs w:val="16"/>
        </w:rPr>
        <w:t>level</w:t>
      </w:r>
      <w:r w:rsidRPr="001E2983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1E2983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1E2983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1E2983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1E2983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1E2983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1E2983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1E2983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1E2983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lang w:val="en-GB"/>
              </w:rPr>
              <w:t xml:space="preserve">Unavailable </w:t>
            </w:r>
          </w:p>
        </w:tc>
      </w:tr>
      <w:tr w:rsidR="00805723" w:rsidRPr="001E2983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1E2983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1E2983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1E2983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1E2983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24C20C60" w14:textId="51DC4703" w:rsidR="002C3AC7" w:rsidRPr="002C3AC7" w:rsidRDefault="002C3AC7" w:rsidP="002C3AC7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Pr="001E298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1E2983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25025A3B" w14:textId="13FAC0E3" w:rsidR="000A2A68" w:rsidRPr="001E2983" w:rsidRDefault="000A2A68" w:rsidP="00836950">
      <w:pPr>
        <w:rPr>
          <w:rFonts w:cstheme="minorHAnsi"/>
          <w:sz w:val="24"/>
          <w:szCs w:val="24"/>
          <w:lang w:bidi="ar-YE"/>
        </w:rPr>
      </w:pPr>
      <w:r w:rsidRPr="001E2983">
        <w:rPr>
          <w:rFonts w:cstheme="minorHAnsi"/>
          <w:sz w:val="24"/>
          <w:szCs w:val="24"/>
          <w:lang w:bidi="ar-YE"/>
        </w:rPr>
        <w:br w:type="page"/>
      </w:r>
    </w:p>
    <w:p w14:paraId="7EA7D43A" w14:textId="1D9B6BC9" w:rsidR="00C144B1" w:rsidRPr="001E298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1E2983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1E2983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1E2983">
        <w:rPr>
          <w:rFonts w:cstheme="minorHAnsi"/>
          <w:sz w:val="24"/>
          <w:szCs w:val="24"/>
        </w:rPr>
        <w:t xml:space="preserve"> </w:t>
      </w:r>
      <w:r w:rsidR="00353E98" w:rsidRPr="001E2983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1E2983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1E2983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1E2983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1E2983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1E2983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E2983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1E2983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1E2983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E2983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1E2983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1E2983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1E2983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1E2983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The qualified programs are designed and reviewed with the participation of Stakeholders, </w:t>
            </w:r>
            <w:proofErr w:type="gramStart"/>
            <w:r w:rsidRPr="001E2983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employers</w:t>
            </w:r>
            <w:proofErr w:type="gramEnd"/>
            <w:r w:rsidRPr="001E2983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E2983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1E2983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1E2983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1E2983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1E2983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1E2983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E2983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1E2983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4E62D629" w:rsidR="008B3C91" w:rsidRPr="001E2983" w:rsidRDefault="00636B6C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1E2983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1E2983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1E2983" w14:paraId="5D666407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EF95053" w14:textId="48C37E4C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 of (72) credit hours (units) for Advanced Diploma.</w:t>
            </w:r>
          </w:p>
          <w:p w14:paraId="709C94CF" w14:textId="77777777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</w:t>
            </w:r>
          </w:p>
          <w:p w14:paraId="4205CD13" w14:textId="77777777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60) credit hours</w:t>
            </w:r>
          </w:p>
          <w:p w14:paraId="29CA6260" w14:textId="6296FFA2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units) for Intermediate Diploma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1E2983" w14:paraId="3E409B8F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8323105" w14:textId="77777777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The study duration to</w:t>
            </w:r>
          </w:p>
          <w:p w14:paraId="287361CF" w14:textId="77777777" w:rsidR="00546403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is a minimum of three years for Advanced Diploma.</w:t>
            </w:r>
          </w:p>
          <w:p w14:paraId="795B7A92" w14:textId="77777777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- The study duration to</w:t>
            </w:r>
          </w:p>
          <w:p w14:paraId="214B8136" w14:textId="573CC3AD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btain the qualification is a minimum of two years for Intermediate Diploma.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1E2983" w14:paraId="1CEE02F6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1E2983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0AFDA78F" w14:textId="48DD1EF9" w:rsidR="006B7B51" w:rsidRPr="00E82698" w:rsidRDefault="008157BC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080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4117D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ntact hours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for Advanced Diploma.</w:t>
            </w:r>
          </w:p>
          <w:p w14:paraId="28AA6993" w14:textId="24AE9B7B" w:rsidR="006B7B51" w:rsidRPr="00E82698" w:rsidRDefault="008157BC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900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contact hours</w:t>
            </w:r>
            <w:r w:rsidR="00C63F8D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for Intermediate Diploma</w:t>
            </w: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1E2983" w14:paraId="48AA4415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1E2983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1E2983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49282B3" w14:textId="3D807AEB" w:rsidR="00546403" w:rsidRPr="00E82698" w:rsidRDefault="00E4117D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ing a secondary education certificate or its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1E2983" w:rsidRDefault="00C02110" w:rsidP="0083695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1E2983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000ABDC" w14:textId="315BD0E4" w:rsidR="008B3C91" w:rsidRPr="001E2983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73D9424E" w14:textId="77777777" w:rsidR="00E82698" w:rsidRPr="002607B1" w:rsidRDefault="00E82698" w:rsidP="0054773E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 w:rsidRPr="002607B1">
        <w:rPr>
          <w:rFonts w:cstheme="minorHAnsi"/>
          <w:b/>
          <w:bCs/>
          <w:color w:val="532377"/>
          <w:sz w:val="28"/>
          <w:szCs w:val="28"/>
          <w:lang w:val="en-GB"/>
        </w:rPr>
        <w:lastRenderedPageBreak/>
        <w:t>6</w:t>
      </w:r>
      <w:r w:rsidRPr="002607B1"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70D19AF3" w14:textId="77777777" w:rsidR="00E82698" w:rsidRDefault="00E82698" w:rsidP="00E82698">
      <w:pPr>
        <w:spacing w:after="0"/>
        <w:rPr>
          <w:rFonts w:cstheme="minorHAnsi"/>
          <w:b/>
          <w:bCs/>
          <w:sz w:val="28"/>
          <w:szCs w:val="28"/>
        </w:rPr>
      </w:pPr>
      <w:r w:rsidRPr="002607B1"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E82698" w:rsidRPr="00182378" w14:paraId="67936799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4C3D8E"/>
            <w:vAlign w:val="center"/>
          </w:tcPr>
          <w:p w14:paraId="754B24AD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shd w:val="clear" w:color="auto" w:fill="4C3D8E"/>
            <w:vAlign w:val="center"/>
          </w:tcPr>
          <w:p w14:paraId="5ECB08EA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shd w:val="clear" w:color="auto" w:fill="4C3D8E"/>
            <w:vAlign w:val="center"/>
          </w:tcPr>
          <w:p w14:paraId="2E21F3D1" w14:textId="08869E9F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NQF Level Descriptors of Learning Outcomes – Level </w:t>
            </w:r>
            <w:r w:rsidR="002454A6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5</w:t>
            </w:r>
          </w:p>
        </w:tc>
      </w:tr>
      <w:tr w:rsidR="00E82698" w:rsidRPr="00182378" w14:paraId="41C482BC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</w:tcPr>
          <w:p w14:paraId="1CFA4E26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shd w:val="clear" w:color="auto" w:fill="52B5C2"/>
          </w:tcPr>
          <w:p w14:paraId="4994BB0E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shd w:val="clear" w:color="auto" w:fill="52B5C2"/>
          </w:tcPr>
          <w:p w14:paraId="69D8EB37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E82698" w:rsidRPr="00182378" w14:paraId="6EAD91D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2AD83366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4338A65F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F536DF0" w14:textId="6CC6BFAE" w:rsidR="00E82698" w:rsidRPr="00D40E1E" w:rsidRDefault="00E82698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626E72A5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13BFBBB2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</w:tcPr>
          <w:p w14:paraId="3D905B21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6604D50E" w14:textId="1FB46B8D" w:rsidR="00E82698" w:rsidRPr="00D40E1E" w:rsidRDefault="00E82698" w:rsidP="00904575">
            <w:pPr>
              <w:bidi w:val="0"/>
              <w:spacing w:after="0"/>
              <w:ind w:leftChars="0" w:left="0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29E41BA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423107BF" w14:textId="77777777" w:rsidR="00E82698" w:rsidRPr="00182378" w:rsidRDefault="00E82698" w:rsidP="00E8269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6E030220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04757A5E" w14:textId="678EC514" w:rsidR="00E82698" w:rsidRPr="00D40E1E" w:rsidRDefault="00E82698" w:rsidP="00904575">
            <w:pPr>
              <w:bidi w:val="0"/>
              <w:spacing w:after="0"/>
              <w:ind w:leftChars="0" w:left="0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5EAC3C52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2F049ACC" w14:textId="77777777" w:rsidR="00E82698" w:rsidRPr="00182378" w:rsidRDefault="00E82698" w:rsidP="0054773E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5EB35D7F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2216C5BA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E82698" w:rsidRPr="00182378" w14:paraId="386F240D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10930822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shd w:val="clear" w:color="auto" w:fill="52B5C2"/>
          </w:tcPr>
          <w:p w14:paraId="73ABBADE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shd w:val="clear" w:color="auto" w:fill="52B5C2"/>
          </w:tcPr>
          <w:p w14:paraId="1E2CD189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904575" w:rsidRPr="00182378" w14:paraId="007CF75F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1AC6D1CE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586B7F76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138C17E2" w14:textId="6B2B8DB1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456A67F7" w14:textId="77777777" w:rsidTr="00F63D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552AA8D0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shd w:val="clear" w:color="auto" w:fill="D9D9D9" w:themeFill="background1" w:themeFillShade="D9"/>
          </w:tcPr>
          <w:p w14:paraId="609B2155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D9D9D9" w:themeFill="background1" w:themeFillShade="D9"/>
            <w:vAlign w:val="center"/>
          </w:tcPr>
          <w:p w14:paraId="10F295D3" w14:textId="00E7C20E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0E932893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1E233DEF" w14:textId="77777777" w:rsidR="00904575" w:rsidRPr="00182378" w:rsidRDefault="00904575" w:rsidP="0090457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490BAD13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9D43F74" w14:textId="560C4536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6D3345D8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3E88444D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0CB120F5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024A0876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E82698" w:rsidRPr="00182378" w14:paraId="402254BA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630B6B67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shd w:val="clear" w:color="auto" w:fill="52B5C2"/>
          </w:tcPr>
          <w:p w14:paraId="4824299B" w14:textId="77777777" w:rsidR="00E82698" w:rsidRPr="00182378" w:rsidRDefault="00E82698" w:rsidP="0054773E">
            <w:pPr>
              <w:suppressAutoHyphens w:val="0"/>
              <w:bidi w:val="0"/>
              <w:spacing w:after="0" w:line="240" w:lineRule="auto"/>
              <w:ind w:leftChars="0" w:left="0" w:firstLineChars="0" w:firstLine="0"/>
              <w:textAlignment w:val="auto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shd w:val="clear" w:color="auto" w:fill="52B5C2"/>
          </w:tcPr>
          <w:p w14:paraId="2E5CFB52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04575" w:rsidRPr="00182378" w14:paraId="697929E5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0019388B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629ADF39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41D0271C" w14:textId="2FC81651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5F3ACEB0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68493664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</w:tcPr>
          <w:p w14:paraId="5BB8925D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15A4681D" w14:textId="2A0CDD5F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E82698" w:rsidRPr="00182378" w14:paraId="7DF29EB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6E1831F1" w14:textId="77777777" w:rsidR="00E82698" w:rsidRPr="00182378" w:rsidRDefault="00E82698" w:rsidP="0054773E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3140DBFE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2044796A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08968F5E" w14:textId="2E6D55DC" w:rsidR="00C70E2F" w:rsidRPr="001E2983" w:rsidRDefault="00C70E2F" w:rsidP="00836950">
      <w:pPr>
        <w:rPr>
          <w:rFonts w:cstheme="minorHAnsi"/>
          <w:b/>
          <w:bCs/>
          <w:sz w:val="24"/>
          <w:szCs w:val="24"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1E2983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1E2983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1E2983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1E2983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1E2983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1E29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1E2983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1E29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1E2983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1E2983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1E2983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1E2983" w:rsidRDefault="00163511" w:rsidP="00836950">
      <w:pPr>
        <w:rPr>
          <w:rFonts w:cstheme="minorHAnsi"/>
          <w:sz w:val="24"/>
          <w:szCs w:val="24"/>
        </w:rPr>
      </w:pPr>
    </w:p>
    <w:sectPr w:rsidR="00163511" w:rsidRPr="001E2983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E2B69" w14:textId="77777777" w:rsidR="005A222F" w:rsidRDefault="005A222F" w:rsidP="00EE490F">
      <w:pPr>
        <w:spacing w:after="0" w:line="240" w:lineRule="auto"/>
      </w:pPr>
      <w:r>
        <w:separator/>
      </w:r>
    </w:p>
  </w:endnote>
  <w:endnote w:type="continuationSeparator" w:id="0">
    <w:p w14:paraId="5D3C9747" w14:textId="77777777" w:rsidR="005A222F" w:rsidRDefault="005A222F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AFAA810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836950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EE21B" w14:textId="77777777" w:rsidR="005A222F" w:rsidRDefault="005A222F" w:rsidP="00EE490F">
      <w:pPr>
        <w:spacing w:after="0" w:line="240" w:lineRule="auto"/>
      </w:pPr>
      <w:r>
        <w:separator/>
      </w:r>
    </w:p>
  </w:footnote>
  <w:footnote w:type="continuationSeparator" w:id="0">
    <w:p w14:paraId="003E1299" w14:textId="77777777" w:rsidR="005A222F" w:rsidRDefault="005A222F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48000" behindDoc="1" locked="0" layoutInCell="1" allowOverlap="1" wp14:anchorId="4967F9E9" wp14:editId="45586E8C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70D3F1F6" w:rsidR="000263E2" w:rsidRDefault="00636B6C">
    <w:pPr>
      <w:pStyle w:val="a3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DF66E52" wp14:editId="67E5890F">
          <wp:simplePos x="0" y="0"/>
          <wp:positionH relativeFrom="column">
            <wp:posOffset>-720090</wp:posOffset>
          </wp:positionH>
          <wp:positionV relativeFrom="paragraph">
            <wp:posOffset>-447675</wp:posOffset>
          </wp:positionV>
          <wp:extent cx="7543800" cy="10670540"/>
          <wp:effectExtent l="0" t="0" r="0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67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8783354">
    <w:abstractNumId w:val="39"/>
  </w:num>
  <w:num w:numId="2" w16cid:durableId="536433583">
    <w:abstractNumId w:val="35"/>
  </w:num>
  <w:num w:numId="3" w16cid:durableId="1144084374">
    <w:abstractNumId w:val="40"/>
  </w:num>
  <w:num w:numId="4" w16cid:durableId="874082446">
    <w:abstractNumId w:val="44"/>
  </w:num>
  <w:num w:numId="5" w16cid:durableId="846289254">
    <w:abstractNumId w:val="25"/>
  </w:num>
  <w:num w:numId="6" w16cid:durableId="2026663750">
    <w:abstractNumId w:val="42"/>
  </w:num>
  <w:num w:numId="7" w16cid:durableId="2078745250">
    <w:abstractNumId w:val="24"/>
  </w:num>
  <w:num w:numId="8" w16cid:durableId="816998461">
    <w:abstractNumId w:val="5"/>
  </w:num>
  <w:num w:numId="9" w16cid:durableId="2078702860">
    <w:abstractNumId w:val="15"/>
  </w:num>
  <w:num w:numId="10" w16cid:durableId="1644382849">
    <w:abstractNumId w:val="2"/>
  </w:num>
  <w:num w:numId="11" w16cid:durableId="888960365">
    <w:abstractNumId w:val="12"/>
  </w:num>
  <w:num w:numId="12" w16cid:durableId="313753485">
    <w:abstractNumId w:val="3"/>
  </w:num>
  <w:num w:numId="13" w16cid:durableId="1452162265">
    <w:abstractNumId w:val="6"/>
  </w:num>
  <w:num w:numId="14" w16cid:durableId="389503265">
    <w:abstractNumId w:val="10"/>
  </w:num>
  <w:num w:numId="15" w16cid:durableId="2009475377">
    <w:abstractNumId w:val="34"/>
  </w:num>
  <w:num w:numId="16" w16cid:durableId="1370297857">
    <w:abstractNumId w:val="9"/>
  </w:num>
  <w:num w:numId="17" w16cid:durableId="1573854264">
    <w:abstractNumId w:val="23"/>
  </w:num>
  <w:num w:numId="18" w16cid:durableId="1326664681">
    <w:abstractNumId w:val="28"/>
  </w:num>
  <w:num w:numId="19" w16cid:durableId="245699418">
    <w:abstractNumId w:val="38"/>
  </w:num>
  <w:num w:numId="20" w16cid:durableId="1877891332">
    <w:abstractNumId w:val="22"/>
  </w:num>
  <w:num w:numId="21" w16cid:durableId="1724523673">
    <w:abstractNumId w:val="31"/>
  </w:num>
  <w:num w:numId="22" w16cid:durableId="2009745468">
    <w:abstractNumId w:val="32"/>
  </w:num>
  <w:num w:numId="23" w16cid:durableId="1666663923">
    <w:abstractNumId w:val="41"/>
  </w:num>
  <w:num w:numId="24" w16cid:durableId="1179782501">
    <w:abstractNumId w:val="7"/>
  </w:num>
  <w:num w:numId="25" w16cid:durableId="1495413903">
    <w:abstractNumId w:val="26"/>
  </w:num>
  <w:num w:numId="26" w16cid:durableId="135610941">
    <w:abstractNumId w:val="37"/>
  </w:num>
  <w:num w:numId="27" w16cid:durableId="783305913">
    <w:abstractNumId w:val="17"/>
  </w:num>
  <w:num w:numId="28" w16cid:durableId="1700669104">
    <w:abstractNumId w:val="1"/>
  </w:num>
  <w:num w:numId="29" w16cid:durableId="116022822">
    <w:abstractNumId w:val="4"/>
  </w:num>
  <w:num w:numId="30" w16cid:durableId="1566136907">
    <w:abstractNumId w:val="14"/>
  </w:num>
  <w:num w:numId="31" w16cid:durableId="102649986">
    <w:abstractNumId w:val="8"/>
  </w:num>
  <w:num w:numId="32" w16cid:durableId="983436621">
    <w:abstractNumId w:val="43"/>
  </w:num>
  <w:num w:numId="33" w16cid:durableId="256254123">
    <w:abstractNumId w:val="16"/>
  </w:num>
  <w:num w:numId="34" w16cid:durableId="276373057">
    <w:abstractNumId w:val="29"/>
  </w:num>
  <w:num w:numId="35" w16cid:durableId="1010638732">
    <w:abstractNumId w:val="33"/>
  </w:num>
  <w:num w:numId="36" w16cid:durableId="2043093051">
    <w:abstractNumId w:val="0"/>
  </w:num>
  <w:num w:numId="37" w16cid:durableId="1315793134">
    <w:abstractNumId w:val="19"/>
  </w:num>
  <w:num w:numId="38" w16cid:durableId="129132974">
    <w:abstractNumId w:val="11"/>
  </w:num>
  <w:num w:numId="39" w16cid:durableId="1002195837">
    <w:abstractNumId w:val="30"/>
  </w:num>
  <w:num w:numId="40" w16cid:durableId="648439524">
    <w:abstractNumId w:val="20"/>
  </w:num>
  <w:num w:numId="41" w16cid:durableId="1397512694">
    <w:abstractNumId w:val="13"/>
  </w:num>
  <w:num w:numId="42" w16cid:durableId="1151868143">
    <w:abstractNumId w:val="21"/>
  </w:num>
  <w:num w:numId="43" w16cid:durableId="1656300091">
    <w:abstractNumId w:val="18"/>
  </w:num>
  <w:num w:numId="44" w16cid:durableId="20320866">
    <w:abstractNumId w:val="36"/>
  </w:num>
  <w:num w:numId="45" w16cid:durableId="48759605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A2A68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51D3A"/>
    <w:rsid w:val="00163511"/>
    <w:rsid w:val="00170319"/>
    <w:rsid w:val="00173081"/>
    <w:rsid w:val="00183EE5"/>
    <w:rsid w:val="001855D7"/>
    <w:rsid w:val="001962E5"/>
    <w:rsid w:val="001A30FC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437A"/>
    <w:rsid w:val="001F7B18"/>
    <w:rsid w:val="002014C8"/>
    <w:rsid w:val="00204BB5"/>
    <w:rsid w:val="002176F6"/>
    <w:rsid w:val="0024111A"/>
    <w:rsid w:val="00241EE6"/>
    <w:rsid w:val="002430CC"/>
    <w:rsid w:val="002454A6"/>
    <w:rsid w:val="002469A5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C3AC7"/>
    <w:rsid w:val="002D1023"/>
    <w:rsid w:val="002D35DE"/>
    <w:rsid w:val="002D4589"/>
    <w:rsid w:val="002E63AD"/>
    <w:rsid w:val="002F0BC0"/>
    <w:rsid w:val="002F4B42"/>
    <w:rsid w:val="00323430"/>
    <w:rsid w:val="003401C7"/>
    <w:rsid w:val="0034037C"/>
    <w:rsid w:val="00352E47"/>
    <w:rsid w:val="00353E98"/>
    <w:rsid w:val="0035555D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1B20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566"/>
    <w:rsid w:val="00464F3E"/>
    <w:rsid w:val="00464F77"/>
    <w:rsid w:val="0047030E"/>
    <w:rsid w:val="004705D3"/>
    <w:rsid w:val="004977B2"/>
    <w:rsid w:val="004A0F5B"/>
    <w:rsid w:val="004C5EBA"/>
    <w:rsid w:val="004D05F8"/>
    <w:rsid w:val="004E5C98"/>
    <w:rsid w:val="004F50F1"/>
    <w:rsid w:val="00500773"/>
    <w:rsid w:val="005031B0"/>
    <w:rsid w:val="005104BB"/>
    <w:rsid w:val="00512798"/>
    <w:rsid w:val="00512A54"/>
    <w:rsid w:val="00512AB4"/>
    <w:rsid w:val="00514AE5"/>
    <w:rsid w:val="005171DF"/>
    <w:rsid w:val="005179B6"/>
    <w:rsid w:val="005217A2"/>
    <w:rsid w:val="00533B78"/>
    <w:rsid w:val="00546403"/>
    <w:rsid w:val="00546890"/>
    <w:rsid w:val="005507B1"/>
    <w:rsid w:val="005508C6"/>
    <w:rsid w:val="00553B10"/>
    <w:rsid w:val="00561601"/>
    <w:rsid w:val="0056737A"/>
    <w:rsid w:val="005719C3"/>
    <w:rsid w:val="005766B3"/>
    <w:rsid w:val="005A146D"/>
    <w:rsid w:val="005A222F"/>
    <w:rsid w:val="005A52E1"/>
    <w:rsid w:val="005A7B3E"/>
    <w:rsid w:val="005B1E8D"/>
    <w:rsid w:val="005B360D"/>
    <w:rsid w:val="005B4B63"/>
    <w:rsid w:val="005E749B"/>
    <w:rsid w:val="005F2EDF"/>
    <w:rsid w:val="005F57A5"/>
    <w:rsid w:val="00630073"/>
    <w:rsid w:val="00636B6C"/>
    <w:rsid w:val="00640927"/>
    <w:rsid w:val="00644566"/>
    <w:rsid w:val="0064610C"/>
    <w:rsid w:val="0065120E"/>
    <w:rsid w:val="0066519A"/>
    <w:rsid w:val="00666566"/>
    <w:rsid w:val="0069056D"/>
    <w:rsid w:val="00696A1F"/>
    <w:rsid w:val="006A2650"/>
    <w:rsid w:val="006B08C3"/>
    <w:rsid w:val="006B12D6"/>
    <w:rsid w:val="006B3CD5"/>
    <w:rsid w:val="006B7B51"/>
    <w:rsid w:val="006C318E"/>
    <w:rsid w:val="006D1ED1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C5820"/>
    <w:rsid w:val="008D6ECD"/>
    <w:rsid w:val="008E3034"/>
    <w:rsid w:val="008E65CC"/>
    <w:rsid w:val="008F498F"/>
    <w:rsid w:val="00900F36"/>
    <w:rsid w:val="009023F3"/>
    <w:rsid w:val="00902C4C"/>
    <w:rsid w:val="00904575"/>
    <w:rsid w:val="00905031"/>
    <w:rsid w:val="0090602B"/>
    <w:rsid w:val="00917AAD"/>
    <w:rsid w:val="009203B9"/>
    <w:rsid w:val="00922296"/>
    <w:rsid w:val="00924028"/>
    <w:rsid w:val="00926184"/>
    <w:rsid w:val="009406AC"/>
    <w:rsid w:val="00942E83"/>
    <w:rsid w:val="0095488A"/>
    <w:rsid w:val="00963218"/>
    <w:rsid w:val="0096672E"/>
    <w:rsid w:val="00966D8F"/>
    <w:rsid w:val="00970132"/>
    <w:rsid w:val="0097256E"/>
    <w:rsid w:val="009A3B8E"/>
    <w:rsid w:val="009B38DA"/>
    <w:rsid w:val="009C23D4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B15BF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D11F3"/>
    <w:rsid w:val="00DE3967"/>
    <w:rsid w:val="00E0297E"/>
    <w:rsid w:val="00E02D40"/>
    <w:rsid w:val="00E219DB"/>
    <w:rsid w:val="00E242D1"/>
    <w:rsid w:val="00E4117D"/>
    <w:rsid w:val="00E4367D"/>
    <w:rsid w:val="00E63F63"/>
    <w:rsid w:val="00E779D3"/>
    <w:rsid w:val="00E82698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C5726E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03A8F"/>
    <w:rsid w:val="00213812"/>
    <w:rsid w:val="002808DD"/>
    <w:rsid w:val="003B1260"/>
    <w:rsid w:val="004F0EEE"/>
    <w:rsid w:val="00563D16"/>
    <w:rsid w:val="005D5EC7"/>
    <w:rsid w:val="006A3405"/>
    <w:rsid w:val="006D4E5C"/>
    <w:rsid w:val="00722673"/>
    <w:rsid w:val="0073155E"/>
    <w:rsid w:val="00777BA6"/>
    <w:rsid w:val="0078378C"/>
    <w:rsid w:val="00830C27"/>
    <w:rsid w:val="0090649C"/>
    <w:rsid w:val="00A33F32"/>
    <w:rsid w:val="00C5726E"/>
    <w:rsid w:val="00D224FB"/>
    <w:rsid w:val="00E25223"/>
    <w:rsid w:val="00EB4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mydata xmlns="NQF">
  <Institution/>
  <College/>
  <Program/>
</my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6644EB9-ECD1-4FD2-B727-945CF79B15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3.xml><?xml version="1.0" encoding="utf-8"?>
<ds:datastoreItem xmlns:ds="http://schemas.openxmlformats.org/officeDocument/2006/customXml" ds:itemID="{BD0527AC-C0B8-4FBF-A1C0-9EC88DBA0F8F}"/>
</file>

<file path=customXml/itemProps4.xml><?xml version="1.0" encoding="utf-8"?>
<ds:datastoreItem xmlns:ds="http://schemas.openxmlformats.org/officeDocument/2006/customXml" ds:itemID="{AA5ADC45-8BDD-48E9-86E1-A2237699D909}"/>
</file>

<file path=customXml/itemProps5.xml><?xml version="1.0" encoding="utf-8"?>
<ds:datastoreItem xmlns:ds="http://schemas.openxmlformats.org/officeDocument/2006/customXml" ds:itemID="{DCFE8928-39C0-4191-A3FB-500C305C96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4</Pages>
  <Words>563</Words>
  <Characters>3476</Characters>
  <Application>Microsoft Office Word</Application>
  <DocSecurity>0</DocSecurity>
  <Lines>217</Lines>
  <Paragraphs>10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89</cp:revision>
  <cp:lastPrinted>2023-05-24T11:54:00Z</cp:lastPrinted>
  <dcterms:created xsi:type="dcterms:W3CDTF">2022-10-23T13:51:00Z</dcterms:created>
  <dcterms:modified xsi:type="dcterms:W3CDTF">2023-12-04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845A1A86E7AE32419BA3CA42676D5E7B</vt:lpwstr>
  </property>
</Properties>
</file>